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4EBF9" w14:textId="77777777" w:rsidR="00CD0839" w:rsidRPr="00CD0839" w:rsidRDefault="00CD0839" w:rsidP="00CD0839">
      <w:r w:rsidRPr="00CD0839">
        <w:t>Here's my "brush your teeth" process:</w:t>
      </w:r>
    </w:p>
    <w:p w14:paraId="452D74EA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Wet your toothbrush with running water.</w:t>
      </w:r>
    </w:p>
    <w:p w14:paraId="7BEB1D74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Squeeze a pea-sized amount of toothpaste onto your toothbrush.</w:t>
      </w:r>
    </w:p>
    <w:p w14:paraId="05D5F34A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Hold the toothbrush against your teeth at a 45-degree angle, with the bristles aiming towards the gum line.</w:t>
      </w:r>
    </w:p>
    <w:p w14:paraId="7BE31301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Gently brush your teeth in a circular motion, moving the brush back and forth across the fronts, backs, and tops of your teeth. Be sure to brush each tooth surface.</w:t>
      </w:r>
    </w:p>
    <w:p w14:paraId="515D053F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Spend at least 30 seconds on each quadrant of your mouth (upper left, upper right, lower left, lower right).</w:t>
      </w:r>
    </w:p>
    <w:p w14:paraId="789F33B3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Tilt the brush vertically and use gentle up-and-down strokes to clean the inside surfaces of the front teeth, using the tip of the brush.</w:t>
      </w:r>
    </w:p>
    <w:p w14:paraId="0E8F56DC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Brush your tongue and the roof of your mouth to remove bacteria and freshen your breath.</w:t>
      </w:r>
    </w:p>
    <w:p w14:paraId="2C040114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Spit the toothpaste and rinse your mouth with water.</w:t>
      </w:r>
    </w:p>
    <w:p w14:paraId="30AA16DC" w14:textId="77777777" w:rsidR="00CD0839" w:rsidRPr="00CD0839" w:rsidRDefault="00CD0839" w:rsidP="00CD0839">
      <w:pPr>
        <w:numPr>
          <w:ilvl w:val="0"/>
          <w:numId w:val="1"/>
        </w:numPr>
      </w:pPr>
      <w:r w:rsidRPr="00CD0839">
        <w:t>Rinse your toothbrush with water and store it in a clean, dry place.</w:t>
      </w:r>
    </w:p>
    <w:p w14:paraId="270BC856" w14:textId="77777777" w:rsidR="00FB2823" w:rsidRDefault="00FB2823"/>
    <w:sectPr w:rsidR="00FB28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CA5E42"/>
    <w:multiLevelType w:val="multilevel"/>
    <w:tmpl w:val="AB740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tbSwNDIxMDI0NrBU0lEKTi0uzszPAykwrAUA+186UCwAAAA="/>
  </w:docVars>
  <w:rsids>
    <w:rsidRoot w:val="00115798"/>
    <w:rsid w:val="00115798"/>
    <w:rsid w:val="00CD0839"/>
    <w:rsid w:val="00FB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38B364-2FBD-4246-A9F4-0E83C379C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4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2</cp:revision>
  <dcterms:created xsi:type="dcterms:W3CDTF">2023-04-08T20:38:00Z</dcterms:created>
  <dcterms:modified xsi:type="dcterms:W3CDTF">2023-04-08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513137d48292770736a76504f97c1e62a4d523ad3f9222342f58808ab29ab6</vt:lpwstr>
  </property>
</Properties>
</file>